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175D" w:rsidRPr="00EE1E63" w:rsidRDefault="007B2586">
      <w:pPr>
        <w:pStyle w:val="Corpo"/>
        <w:tabs>
          <w:tab w:val="left" w:pos="3828"/>
        </w:tabs>
        <w:rPr>
          <w:color w:val="auto"/>
        </w:rPr>
      </w:pPr>
      <w:r>
        <w:rPr>
          <w:noProof/>
        </w:rPr>
        <w:drawing>
          <wp:inline distT="0" distB="0" distL="0" distR="0">
            <wp:extent cx="1814152" cy="870648"/>
            <wp:effectExtent l="0" t="0" r="0" b="0"/>
            <wp:docPr id="2" name="Immagine 7" descr="Visualizza immagine di orig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Visualizza immagine di origin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152" cy="8706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175D" w:rsidRPr="00EE1E63" w:rsidRDefault="0025175D">
      <w:pPr>
        <w:pStyle w:val="Corpo"/>
        <w:tabs>
          <w:tab w:val="left" w:pos="3828"/>
        </w:tabs>
        <w:rPr>
          <w:color w:val="auto"/>
        </w:rPr>
      </w:pPr>
    </w:p>
    <w:p w:rsidR="0025175D" w:rsidRPr="00EE1E63" w:rsidRDefault="0025175D">
      <w:pPr>
        <w:pStyle w:val="Corpo"/>
        <w:tabs>
          <w:tab w:val="left" w:pos="3828"/>
        </w:tabs>
        <w:rPr>
          <w:color w:val="auto"/>
        </w:rPr>
      </w:pPr>
    </w:p>
    <w:p w:rsidR="0025175D" w:rsidRPr="00EE1E63" w:rsidRDefault="0025175D">
      <w:pPr>
        <w:pStyle w:val="Corpo"/>
        <w:tabs>
          <w:tab w:val="left" w:pos="3828"/>
        </w:tabs>
        <w:rPr>
          <w:color w:val="auto"/>
        </w:rPr>
      </w:pPr>
    </w:p>
    <w:p w:rsidR="0025175D" w:rsidRPr="00EE1E63" w:rsidRDefault="0025175D" w:rsidP="00EE1E63">
      <w:pPr>
        <w:pStyle w:val="Corpo"/>
        <w:tabs>
          <w:tab w:val="left" w:pos="3828"/>
        </w:tabs>
        <w:jc w:val="both"/>
        <w:rPr>
          <w:rFonts w:ascii="Arial" w:eastAsia="Arial" w:hAnsi="Arial" w:cs="Arial"/>
          <w:b/>
          <w:bCs/>
          <w:color w:val="auto"/>
          <w:u w:color="808080"/>
        </w:rPr>
      </w:pPr>
    </w:p>
    <w:p w:rsidR="0025175D" w:rsidRPr="00EE1E63" w:rsidRDefault="0025175D" w:rsidP="00EE1E63">
      <w:pPr>
        <w:pStyle w:val="Corpo"/>
        <w:ind w:left="5580"/>
        <w:jc w:val="both"/>
        <w:rPr>
          <w:rFonts w:ascii="Arial" w:eastAsia="Arial" w:hAnsi="Arial" w:cs="Arial"/>
          <w:b/>
          <w:bCs/>
          <w:color w:val="auto"/>
          <w:u w:color="808080"/>
        </w:rPr>
      </w:pPr>
    </w:p>
    <w:p w:rsidR="0025175D" w:rsidRPr="00EE1E63" w:rsidRDefault="007B2586" w:rsidP="00A644C9">
      <w:pPr>
        <w:pStyle w:val="Corpo"/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</w:pBdr>
        <w:jc w:val="center"/>
        <w:rPr>
          <w:rFonts w:ascii="Arial" w:eastAsia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</w:rPr>
        <w:t>La tua idea d’impresa in Sicilia 2021</w:t>
      </w:r>
    </w:p>
    <w:p w:rsidR="0025175D" w:rsidRPr="00EE1E63" w:rsidRDefault="0025175D" w:rsidP="00EE1E63">
      <w:pPr>
        <w:pStyle w:val="Corpo"/>
        <w:jc w:val="both"/>
        <w:rPr>
          <w:rFonts w:ascii="Arial" w:hAnsi="Arial" w:cs="Arial"/>
          <w:color w:val="auto"/>
        </w:rPr>
      </w:pPr>
    </w:p>
    <w:p w:rsidR="0025175D" w:rsidRPr="00EE1E63" w:rsidRDefault="0025175D" w:rsidP="00EE1E63">
      <w:pPr>
        <w:pStyle w:val="Corpo"/>
        <w:jc w:val="both"/>
        <w:rPr>
          <w:rFonts w:ascii="Arial" w:eastAsia="Arial" w:hAnsi="Arial" w:cs="Arial"/>
          <w:color w:val="auto"/>
        </w:rPr>
      </w:pPr>
    </w:p>
    <w:tbl>
      <w:tblPr>
        <w:tblStyle w:val="TableNormal"/>
        <w:tblW w:w="9720" w:type="dxa"/>
        <w:tblInd w:w="108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9720"/>
      </w:tblGrid>
      <w:tr w:rsidR="0025175D" w:rsidRPr="007B2586" w:rsidTr="007B2586">
        <w:trPr>
          <w:trHeight w:val="218"/>
        </w:trPr>
        <w:tc>
          <w:tcPr>
            <w:tcW w:w="972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1</w:t>
            </w:r>
            <w:r w:rsidR="001468BD" w:rsidRPr="007B2586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-</w:t>
            </w:r>
            <w:r w:rsidR="001468BD" w:rsidRPr="007B2586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Generalità </w:t>
            </w: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del </w:t>
            </w:r>
            <w:r w:rsidR="001468BD" w:rsidRPr="007B2586">
              <w:rPr>
                <w:rFonts w:ascii="Arial" w:hAnsi="Arial" w:cs="Arial"/>
                <w:b/>
                <w:bCs/>
                <w:color w:val="auto"/>
                <w:u w:color="FFFFFF"/>
              </w:rPr>
              <w:t>progetto</w:t>
            </w:r>
          </w:p>
        </w:tc>
      </w:tr>
      <w:tr w:rsidR="0025175D" w:rsidRPr="007B2586" w:rsidTr="007B2586">
        <w:trPr>
          <w:trHeight w:val="360"/>
        </w:trPr>
        <w:tc>
          <w:tcPr>
            <w:tcW w:w="972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7B2586" w:rsidRDefault="001468BD" w:rsidP="007B2586">
            <w:pPr>
              <w:pStyle w:val="Corpo"/>
              <w:jc w:val="both"/>
              <w:rPr>
                <w:rFonts w:ascii="Arial" w:hAnsi="Arial" w:cs="Arial"/>
                <w:color w:val="auto"/>
              </w:rPr>
            </w:pPr>
            <w:r w:rsidRPr="007B2586">
              <w:rPr>
                <w:rFonts w:ascii="Arial" w:hAnsi="Arial" w:cs="Arial"/>
                <w:color w:val="auto"/>
              </w:rPr>
              <w:t xml:space="preserve">Titolo: </w:t>
            </w:r>
          </w:p>
        </w:tc>
      </w:tr>
      <w:tr w:rsidR="0025175D" w:rsidRPr="007B2586" w:rsidTr="007B2586">
        <w:trPr>
          <w:trHeight w:val="360"/>
        </w:trPr>
        <w:tc>
          <w:tcPr>
            <w:tcW w:w="972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7B2586" w:rsidRDefault="001468BD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7B2586">
              <w:rPr>
                <w:rFonts w:ascii="Arial" w:hAnsi="Arial" w:cs="Arial"/>
                <w:color w:val="auto"/>
              </w:rPr>
              <w:t xml:space="preserve">Referente: </w:t>
            </w:r>
          </w:p>
        </w:tc>
      </w:tr>
      <w:tr w:rsidR="0025175D" w:rsidRPr="00B27766" w:rsidTr="007B2586">
        <w:trPr>
          <w:trHeight w:val="1012"/>
        </w:trPr>
        <w:tc>
          <w:tcPr>
            <w:tcW w:w="972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7B2586" w:rsidP="00EE1E63">
            <w:pPr>
              <w:pStyle w:val="Corpo"/>
              <w:spacing w:line="288" w:lineRule="auto"/>
              <w:jc w:val="both"/>
              <w:rPr>
                <w:rFonts w:ascii="Arial" w:eastAsia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 xml:space="preserve">2 - </w:t>
            </w:r>
            <w:r w:rsidR="001468BD" w:rsidRPr="007B2586">
              <w:rPr>
                <w:rFonts w:ascii="Arial" w:hAnsi="Arial" w:cs="Arial"/>
                <w:b/>
                <w:color w:val="auto"/>
              </w:rPr>
              <w:t>Descrizione sintetica dell’idea d’impresa</w:t>
            </w:r>
          </w:p>
          <w:p w:rsidR="0025175D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Pr="00EE1E63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3F02E0" w:rsidRPr="00EE1E63" w:rsidRDefault="003F02E0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3F02E0" w:rsidRPr="00EE1E63" w:rsidRDefault="003F02E0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3F02E0" w:rsidRPr="00EE1E63" w:rsidRDefault="003F02E0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</w:tr>
    </w:tbl>
    <w:p w:rsidR="0025175D" w:rsidRPr="00EE1E63" w:rsidRDefault="0025175D" w:rsidP="00EE1E63">
      <w:pPr>
        <w:pStyle w:val="Corpo"/>
        <w:widowControl w:val="0"/>
        <w:jc w:val="both"/>
        <w:rPr>
          <w:rFonts w:ascii="Arial" w:eastAsia="Arial" w:hAnsi="Arial" w:cs="Arial"/>
          <w:color w:val="auto"/>
        </w:rPr>
      </w:pPr>
    </w:p>
    <w:p w:rsidR="0025175D" w:rsidRDefault="0025175D" w:rsidP="00EE1E63">
      <w:pPr>
        <w:pStyle w:val="Corpo"/>
        <w:jc w:val="both"/>
        <w:rPr>
          <w:rFonts w:ascii="Arial" w:eastAsia="Arial" w:hAnsi="Arial" w:cs="Arial"/>
          <w:color w:val="auto"/>
        </w:rPr>
      </w:pPr>
    </w:p>
    <w:p w:rsidR="003C32AC" w:rsidRDefault="003C32AC" w:rsidP="00EE1E63">
      <w:pPr>
        <w:pStyle w:val="Corpo"/>
        <w:jc w:val="both"/>
        <w:rPr>
          <w:rFonts w:ascii="Arial" w:eastAsia="Arial" w:hAnsi="Arial" w:cs="Arial"/>
          <w:color w:val="auto"/>
        </w:rPr>
      </w:pPr>
    </w:p>
    <w:p w:rsidR="003C32AC" w:rsidRPr="00EE1E63" w:rsidRDefault="003C32AC" w:rsidP="00EE1E63">
      <w:pPr>
        <w:pStyle w:val="Corpo"/>
        <w:jc w:val="both"/>
        <w:rPr>
          <w:rFonts w:ascii="Arial" w:eastAsia="Arial" w:hAnsi="Arial" w:cs="Arial"/>
          <w:color w:val="auto"/>
        </w:rPr>
      </w:pPr>
    </w:p>
    <w:tbl>
      <w:tblPr>
        <w:tblStyle w:val="TableNormal"/>
        <w:tblW w:w="973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736"/>
      </w:tblGrid>
      <w:tr w:rsidR="0025175D" w:rsidRPr="00EE1E63" w:rsidTr="007B2586">
        <w:trPr>
          <w:trHeight w:val="213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lastRenderedPageBreak/>
              <w:t>3 -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Dati </w:t>
            </w: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del 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>referente</w:t>
            </w:r>
          </w:p>
        </w:tc>
      </w:tr>
      <w:tr w:rsidR="0025175D" w:rsidRPr="00EE1E63">
        <w:trPr>
          <w:trHeight w:val="350"/>
        </w:trPr>
        <w:tc>
          <w:tcPr>
            <w:tcW w:w="973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>Cognome:</w:t>
            </w:r>
            <w:r w:rsidR="003E7370" w:rsidRPr="00EE1E63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25175D" w:rsidRPr="00EE1E63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 xml:space="preserve">Nome: </w:t>
            </w:r>
          </w:p>
        </w:tc>
      </w:tr>
      <w:tr w:rsidR="0025175D" w:rsidRPr="00EE1E63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 xml:space="preserve">Indirizzo: </w:t>
            </w:r>
          </w:p>
        </w:tc>
      </w:tr>
      <w:tr w:rsidR="0025175D" w:rsidRPr="00EE1E63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>Qualifica:</w:t>
            </w:r>
          </w:p>
        </w:tc>
      </w:tr>
      <w:tr w:rsidR="0025175D" w:rsidRPr="00EE1E63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>Telefono:</w:t>
            </w:r>
          </w:p>
        </w:tc>
      </w:tr>
      <w:tr w:rsidR="0025175D" w:rsidRPr="00EE1E63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  <w:lang w:val="en-US"/>
              </w:rPr>
            </w:pPr>
            <w:r w:rsidRPr="00EE1E63">
              <w:rPr>
                <w:rFonts w:ascii="Arial" w:hAnsi="Arial" w:cs="Arial"/>
                <w:color w:val="auto"/>
                <w:lang w:val="en-US"/>
              </w:rPr>
              <w:t>Email:</w:t>
            </w:r>
          </w:p>
        </w:tc>
      </w:tr>
      <w:tr w:rsidR="0025175D" w:rsidRPr="00EE1E63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25175D" w:rsidP="00EE1E63">
            <w:pPr>
              <w:jc w:val="both"/>
              <w:rPr>
                <w:rFonts w:ascii="Arial" w:hAnsi="Arial" w:cs="Arial"/>
              </w:rPr>
            </w:pPr>
          </w:p>
        </w:tc>
      </w:tr>
    </w:tbl>
    <w:p w:rsidR="00A644C9" w:rsidRDefault="00A644C9" w:rsidP="00EE1E63">
      <w:pPr>
        <w:pStyle w:val="Corpo"/>
        <w:jc w:val="both"/>
        <w:rPr>
          <w:rFonts w:ascii="Arial" w:eastAsia="Arial" w:hAnsi="Arial" w:cs="Arial"/>
          <w:color w:val="auto"/>
          <w:lang w:val="en-US"/>
        </w:rPr>
      </w:pPr>
    </w:p>
    <w:p w:rsidR="00A644C9" w:rsidRPr="00EE1E63" w:rsidRDefault="00A644C9" w:rsidP="00EE1E63">
      <w:pPr>
        <w:pStyle w:val="Corpo"/>
        <w:jc w:val="both"/>
        <w:rPr>
          <w:rFonts w:ascii="Arial" w:eastAsia="Arial" w:hAnsi="Arial" w:cs="Arial"/>
          <w:color w:val="auto"/>
          <w:lang w:val="en-US"/>
        </w:rPr>
      </w:pPr>
    </w:p>
    <w:tbl>
      <w:tblPr>
        <w:tblStyle w:val="TableNormal"/>
        <w:tblW w:w="9720" w:type="dxa"/>
        <w:tblInd w:w="108" w:type="dxa"/>
        <w:tblBorders>
          <w:bottom w:val="single" w:sz="4" w:space="0" w:color="000000"/>
        </w:tblBorders>
        <w:shd w:val="clear" w:color="auto" w:fill="CED7E7"/>
        <w:tblLayout w:type="fixed"/>
        <w:tblLook w:val="04A0"/>
      </w:tblPr>
      <w:tblGrid>
        <w:gridCol w:w="2340"/>
        <w:gridCol w:w="2340"/>
        <w:gridCol w:w="2340"/>
        <w:gridCol w:w="2700"/>
      </w:tblGrid>
      <w:tr w:rsidR="0025175D" w:rsidRPr="00EE1E63" w:rsidTr="007B2586">
        <w:trPr>
          <w:trHeight w:val="213"/>
        </w:trPr>
        <w:tc>
          <w:tcPr>
            <w:tcW w:w="9720" w:type="dxa"/>
            <w:gridSpan w:val="4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4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– </w:t>
            </w: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Consulenti o altre figure professionali </w:t>
            </w:r>
          </w:p>
        </w:tc>
      </w:tr>
      <w:tr w:rsidR="0025175D" w:rsidRPr="00EE1E63" w:rsidTr="007B2586">
        <w:trPr>
          <w:trHeight w:val="350"/>
        </w:trPr>
        <w:tc>
          <w:tcPr>
            <w:tcW w:w="2340" w:type="dxa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  <w:tc>
          <w:tcPr>
            <w:tcW w:w="2340" w:type="dxa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  <w:tc>
          <w:tcPr>
            <w:tcW w:w="2340" w:type="dxa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Pr="00EE1E63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  <w:tc>
          <w:tcPr>
            <w:tcW w:w="2700" w:type="dxa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25175D" w:rsidP="00EE1E63">
            <w:pPr>
              <w:jc w:val="both"/>
              <w:rPr>
                <w:rFonts w:ascii="Arial" w:hAnsi="Arial" w:cs="Arial"/>
              </w:rPr>
            </w:pPr>
          </w:p>
        </w:tc>
      </w:tr>
    </w:tbl>
    <w:p w:rsidR="0025175D" w:rsidRPr="00EE1E63" w:rsidRDefault="0025175D" w:rsidP="00EE1E63">
      <w:pPr>
        <w:pStyle w:val="Corpo"/>
        <w:widowControl w:val="0"/>
        <w:jc w:val="both"/>
        <w:rPr>
          <w:rFonts w:ascii="Arial" w:eastAsia="Arial" w:hAnsi="Arial" w:cs="Arial"/>
          <w:color w:val="auto"/>
        </w:rPr>
      </w:pPr>
    </w:p>
    <w:p w:rsidR="0025175D" w:rsidRPr="00EE1E63" w:rsidRDefault="0025175D" w:rsidP="00EE1E63">
      <w:pPr>
        <w:pStyle w:val="Corpo"/>
        <w:jc w:val="both"/>
        <w:rPr>
          <w:rFonts w:ascii="Arial" w:hAnsi="Arial" w:cs="Arial"/>
          <w:color w:val="auto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720"/>
      </w:tblGrid>
      <w:tr w:rsidR="0025175D" w:rsidRPr="00EE1E63" w:rsidTr="007B2586">
        <w:trPr>
          <w:trHeight w:val="476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7B2586" w:rsidP="00EE1E63">
            <w:pPr>
              <w:pStyle w:val="Corpo"/>
              <w:spacing w:line="288" w:lineRule="auto"/>
              <w:jc w:val="both"/>
              <w:rPr>
                <w:rFonts w:ascii="Arial" w:eastAsia="Arial" w:hAnsi="Arial" w:cs="Arial"/>
                <w:b/>
                <w:bCs/>
                <w:color w:val="auto"/>
                <w:u w:color="FFFFFF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5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– Presupposti e dell’iniziativa</w:t>
            </w:r>
          </w:p>
          <w:p w:rsidR="0025175D" w:rsidRPr="00EE1E63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</w:tr>
      <w:tr w:rsidR="0025175D" w:rsidRPr="00B27766">
        <w:trPr>
          <w:trHeight w:val="744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EE1E63">
            <w:pPr>
              <w:jc w:val="both"/>
              <w:rPr>
                <w:rFonts w:ascii="Arial" w:hAnsi="Arial" w:cs="Arial"/>
                <w:iCs/>
                <w:lang w:val="it-IT"/>
              </w:rPr>
            </w:pPr>
            <w:r w:rsidRPr="00EE1E63">
              <w:rPr>
                <w:rFonts w:ascii="Arial" w:hAnsi="Arial" w:cs="Arial"/>
                <w:iCs/>
                <w:lang w:val="it-IT"/>
              </w:rPr>
              <w:t>(Max 1 pagina - Carattere 12)</w:t>
            </w:r>
          </w:p>
          <w:p w:rsidR="001B5243" w:rsidRDefault="001B5243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Pr="00EE1E63" w:rsidRDefault="007B2586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1B5243" w:rsidRPr="00EE1E63" w:rsidRDefault="001B5243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</w:tr>
    </w:tbl>
    <w:p w:rsidR="0025175D" w:rsidRPr="00EE1E63" w:rsidRDefault="0025175D" w:rsidP="00EE1E63">
      <w:pPr>
        <w:pStyle w:val="Corpo"/>
        <w:pageBreakBefore/>
        <w:widowControl w:val="0"/>
        <w:jc w:val="both"/>
        <w:rPr>
          <w:rFonts w:ascii="Arial" w:hAnsi="Arial" w:cs="Arial"/>
          <w:color w:val="auto"/>
        </w:rPr>
      </w:pPr>
    </w:p>
    <w:tbl>
      <w:tblPr>
        <w:tblStyle w:val="TableNormal"/>
        <w:tblW w:w="97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739"/>
      </w:tblGrid>
      <w:tr w:rsidR="0025175D" w:rsidRPr="00B27766" w:rsidTr="007B2586">
        <w:trPr>
          <w:trHeight w:val="213"/>
        </w:trPr>
        <w:tc>
          <w:tcPr>
            <w:tcW w:w="9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6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– Descrizione del prodotto-servizio</w:t>
            </w:r>
          </w:p>
        </w:tc>
      </w:tr>
      <w:tr w:rsidR="0025175D" w:rsidRPr="00B27766" w:rsidTr="007B2586">
        <w:trPr>
          <w:trHeight w:val="803"/>
        </w:trPr>
        <w:tc>
          <w:tcPr>
            <w:tcW w:w="97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EE1E63">
            <w:pPr>
              <w:pStyle w:val="Corpo"/>
              <w:spacing w:line="288" w:lineRule="auto"/>
              <w:jc w:val="both"/>
              <w:rPr>
                <w:rFonts w:ascii="Arial" w:eastAsia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>(Max 1 pagina - Carattere 12)</w:t>
            </w:r>
          </w:p>
          <w:p w:rsidR="0025175D" w:rsidRPr="00EE1E63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B94D90" w:rsidRDefault="00B94D90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7B2586" w:rsidRPr="00EE1E63" w:rsidRDefault="007B2586" w:rsidP="007B2586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</w:tr>
    </w:tbl>
    <w:p w:rsidR="00B27766" w:rsidRDefault="00B27766" w:rsidP="00EE1E63">
      <w:pPr>
        <w:pStyle w:val="Corpo"/>
        <w:widowControl w:val="0"/>
        <w:jc w:val="both"/>
        <w:rPr>
          <w:rFonts w:ascii="Arial" w:hAnsi="Arial" w:cs="Arial"/>
          <w:color w:val="auto"/>
        </w:rPr>
      </w:pPr>
      <w:bookmarkStart w:id="0" w:name="_GoBack"/>
      <w:bookmarkEnd w:id="0"/>
    </w:p>
    <w:p w:rsidR="0025175D" w:rsidRPr="00EE1E63" w:rsidRDefault="0025175D" w:rsidP="00EE1E63">
      <w:pPr>
        <w:pStyle w:val="Corpo"/>
        <w:jc w:val="both"/>
        <w:rPr>
          <w:rFonts w:ascii="Arial" w:hAnsi="Arial" w:cs="Arial"/>
          <w:color w:val="auto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720"/>
      </w:tblGrid>
      <w:tr w:rsidR="0025175D" w:rsidRPr="00B27766" w:rsidTr="00A644C9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7B2586" w:rsidP="00A644C9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7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– Caratteristiche </w:t>
            </w:r>
            <w:r w:rsidR="00A644C9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del 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>mercato di sbocco</w:t>
            </w:r>
          </w:p>
        </w:tc>
      </w:tr>
      <w:tr w:rsidR="0025175D" w:rsidRPr="00B27766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>(Max 1 pagina - Carattere 12)</w:t>
            </w:r>
          </w:p>
          <w:p w:rsidR="0025175D" w:rsidRPr="00EE1E63" w:rsidRDefault="0025175D" w:rsidP="00EE1E63">
            <w:pPr>
              <w:pStyle w:val="Corpo"/>
              <w:spacing w:line="288" w:lineRule="auto"/>
              <w:jc w:val="both"/>
              <w:rPr>
                <w:rFonts w:ascii="Arial" w:eastAsia="Arial" w:hAnsi="Arial" w:cs="Arial"/>
                <w:color w:val="auto"/>
              </w:rPr>
            </w:pPr>
          </w:p>
          <w:p w:rsidR="0025175D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  <w:p w:rsidR="00A644C9" w:rsidRPr="00EE1E63" w:rsidRDefault="00A644C9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</w:tr>
    </w:tbl>
    <w:p w:rsidR="0025175D" w:rsidRPr="00EE1E63" w:rsidRDefault="0025175D" w:rsidP="00EE1E63">
      <w:pPr>
        <w:pStyle w:val="Corpo"/>
        <w:widowControl w:val="0"/>
        <w:jc w:val="both"/>
        <w:rPr>
          <w:rFonts w:ascii="Arial" w:hAnsi="Arial" w:cs="Arial"/>
          <w:color w:val="auto"/>
        </w:rPr>
      </w:pPr>
    </w:p>
    <w:p w:rsidR="0025175D" w:rsidRPr="00EE1E63" w:rsidRDefault="0025175D" w:rsidP="00EE1E63">
      <w:pPr>
        <w:pStyle w:val="Corpo"/>
        <w:jc w:val="both"/>
        <w:rPr>
          <w:rFonts w:ascii="Arial" w:hAnsi="Arial" w:cs="Arial"/>
          <w:color w:val="auto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720"/>
      </w:tblGrid>
      <w:tr w:rsidR="0025175D" w:rsidRPr="00B27766" w:rsidTr="00A644C9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A644C9" w:rsidP="00A644C9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8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– Obiettivi di mercato, economici e finanziari</w:t>
            </w:r>
          </w:p>
        </w:tc>
      </w:tr>
      <w:tr w:rsidR="0025175D" w:rsidRPr="00B27766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 w:rsidRPr="00EE1E63">
              <w:rPr>
                <w:rFonts w:ascii="Arial" w:hAnsi="Arial" w:cs="Arial"/>
                <w:color w:val="auto"/>
              </w:rPr>
              <w:t>(Max 1 pagina - Carattere 12)</w:t>
            </w:r>
          </w:p>
          <w:p w:rsidR="0025175D" w:rsidRPr="00EE1E63" w:rsidRDefault="0025175D" w:rsidP="00EE1E63">
            <w:pPr>
              <w:pStyle w:val="Corpo"/>
              <w:spacing w:line="288" w:lineRule="auto"/>
              <w:jc w:val="both"/>
              <w:rPr>
                <w:rFonts w:ascii="Arial" w:eastAsia="Arial" w:hAnsi="Arial" w:cs="Arial"/>
                <w:color w:val="auto"/>
              </w:rPr>
            </w:pPr>
          </w:p>
          <w:p w:rsidR="0025175D" w:rsidRPr="00EE1E63" w:rsidRDefault="0025175D" w:rsidP="00EE1E63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</w:p>
        </w:tc>
      </w:tr>
    </w:tbl>
    <w:p w:rsidR="0025175D" w:rsidRPr="00EE1E63" w:rsidRDefault="0025175D" w:rsidP="00EE1E63">
      <w:pPr>
        <w:pStyle w:val="Corpo"/>
        <w:widowControl w:val="0"/>
        <w:jc w:val="both"/>
        <w:rPr>
          <w:rFonts w:ascii="Arial" w:hAnsi="Arial" w:cs="Arial"/>
          <w:color w:val="auto"/>
        </w:rPr>
      </w:pPr>
    </w:p>
    <w:p w:rsidR="0025175D" w:rsidRPr="00EE1E63" w:rsidRDefault="0025175D" w:rsidP="00EE1E63">
      <w:pPr>
        <w:pStyle w:val="Corpo"/>
        <w:jc w:val="both"/>
        <w:rPr>
          <w:rFonts w:ascii="Arial" w:hAnsi="Arial" w:cs="Arial"/>
          <w:color w:val="auto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720"/>
      </w:tblGrid>
      <w:tr w:rsidR="0025175D" w:rsidRPr="00B27766" w:rsidTr="00A644C9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A644C9" w:rsidP="00A644C9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9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– Le risorse finanziarie necessarie</w:t>
            </w:r>
          </w:p>
        </w:tc>
      </w:tr>
      <w:tr w:rsidR="0025175D" w:rsidRPr="00B27766">
        <w:trPr>
          <w:trHeight w:val="1007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EE1E63">
            <w:pPr>
              <w:pStyle w:val="Corpodeltesto"/>
              <w:spacing w:line="288" w:lineRule="auto"/>
              <w:rPr>
                <w:rFonts w:cs="Arial"/>
                <w:b w:val="0"/>
                <w:bCs w:val="0"/>
                <w:color w:val="auto"/>
                <w:sz w:val="24"/>
                <w:szCs w:val="24"/>
              </w:rPr>
            </w:pPr>
            <w:r w:rsidRPr="00EE1E63">
              <w:rPr>
                <w:rFonts w:cs="Arial"/>
                <w:b w:val="0"/>
                <w:bCs w:val="0"/>
                <w:color w:val="auto"/>
                <w:sz w:val="24"/>
                <w:szCs w:val="24"/>
              </w:rPr>
              <w:t xml:space="preserve">(Max 1 pagina </w:t>
            </w:r>
            <w:r w:rsidRPr="00EE1E63">
              <w:rPr>
                <w:rFonts w:cs="Arial"/>
                <w:color w:val="auto"/>
                <w:sz w:val="24"/>
                <w:szCs w:val="24"/>
              </w:rPr>
              <w:t xml:space="preserve">- </w:t>
            </w:r>
            <w:r w:rsidRPr="00EE1E63">
              <w:rPr>
                <w:rFonts w:cs="Arial"/>
                <w:b w:val="0"/>
                <w:bCs w:val="0"/>
                <w:color w:val="auto"/>
                <w:sz w:val="24"/>
                <w:szCs w:val="24"/>
              </w:rPr>
              <w:t>Carattere 12)</w:t>
            </w:r>
          </w:p>
          <w:p w:rsidR="00E319B7" w:rsidRPr="00EE1E63" w:rsidRDefault="00E319B7" w:rsidP="00EE1E63">
            <w:pPr>
              <w:pStyle w:val="Corpodeltesto"/>
              <w:spacing w:line="288" w:lineRule="auto"/>
              <w:rPr>
                <w:rFonts w:cs="Arial"/>
                <w:b w:val="0"/>
                <w:bCs w:val="0"/>
                <w:color w:val="auto"/>
                <w:sz w:val="24"/>
                <w:szCs w:val="24"/>
              </w:rPr>
            </w:pPr>
          </w:p>
          <w:p w:rsidR="0025175D" w:rsidRPr="00EE1E63" w:rsidRDefault="0025175D" w:rsidP="00A644C9">
            <w:pPr>
              <w:pStyle w:val="Corpodeltesto"/>
              <w:spacing w:line="288" w:lineRule="auto"/>
              <w:rPr>
                <w:rFonts w:cs="Arial"/>
                <w:color w:val="auto"/>
                <w:sz w:val="24"/>
                <w:szCs w:val="24"/>
              </w:rPr>
            </w:pPr>
          </w:p>
        </w:tc>
      </w:tr>
    </w:tbl>
    <w:p w:rsidR="0025175D" w:rsidRPr="00EE1E63" w:rsidRDefault="0025175D" w:rsidP="00EE1E63">
      <w:pPr>
        <w:pStyle w:val="Corpo"/>
        <w:widowControl w:val="0"/>
        <w:jc w:val="both"/>
        <w:rPr>
          <w:rFonts w:ascii="Arial" w:hAnsi="Arial" w:cs="Arial"/>
          <w:color w:val="auto"/>
        </w:rPr>
      </w:pPr>
    </w:p>
    <w:p w:rsidR="0025175D" w:rsidRPr="00EE1E63" w:rsidRDefault="0025175D" w:rsidP="00EE1E63">
      <w:pPr>
        <w:pStyle w:val="Corpo"/>
        <w:jc w:val="both"/>
        <w:rPr>
          <w:rFonts w:ascii="Arial" w:hAnsi="Arial" w:cs="Arial"/>
          <w:color w:val="auto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720"/>
      </w:tblGrid>
      <w:tr w:rsidR="0025175D" w:rsidRPr="00B27766" w:rsidTr="00A644C9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A644C9" w:rsidP="00A644C9">
            <w:pPr>
              <w:pStyle w:val="Corpo"/>
              <w:spacing w:line="288" w:lineRule="auto"/>
              <w:jc w:val="both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  <w:u w:color="FFFFFF"/>
              </w:rPr>
              <w:t>10</w:t>
            </w:r>
            <w:r w:rsidR="001468BD" w:rsidRPr="00EE1E63">
              <w:rPr>
                <w:rFonts w:ascii="Arial" w:hAnsi="Arial" w:cs="Arial"/>
                <w:b/>
                <w:bCs/>
                <w:color w:val="auto"/>
                <w:u w:color="FFFFFF"/>
              </w:rPr>
              <w:t xml:space="preserve"> – Le risorse umane necessarie</w:t>
            </w:r>
          </w:p>
        </w:tc>
      </w:tr>
      <w:tr w:rsidR="0025175D" w:rsidRPr="00B27766">
        <w:trPr>
          <w:trHeight w:val="753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25175D" w:rsidRPr="00EE1E63" w:rsidRDefault="001468BD" w:rsidP="00EE1E63">
            <w:pPr>
              <w:pStyle w:val="Corpodeltesto"/>
              <w:spacing w:after="283" w:line="276" w:lineRule="auto"/>
              <w:rPr>
                <w:rFonts w:cs="Arial"/>
                <w:b w:val="0"/>
                <w:bCs w:val="0"/>
                <w:color w:val="auto"/>
                <w:sz w:val="24"/>
                <w:szCs w:val="24"/>
              </w:rPr>
            </w:pPr>
            <w:r w:rsidRPr="00EE1E63">
              <w:rPr>
                <w:rFonts w:cs="Arial"/>
                <w:b w:val="0"/>
                <w:bCs w:val="0"/>
                <w:color w:val="auto"/>
                <w:sz w:val="24"/>
                <w:szCs w:val="24"/>
              </w:rPr>
              <w:t>(Max 1 pagina - Carattere 12)</w:t>
            </w:r>
          </w:p>
          <w:p w:rsidR="00072C65" w:rsidRPr="00EE1E63" w:rsidRDefault="00072C65" w:rsidP="00A644C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none" w:sz="0" w:space="0" w:color="auto"/>
                <w:bar w:val="none" w:sz="0" w:color="auto"/>
              </w:pBdr>
              <w:tabs>
                <w:tab w:val="left" w:pos="0"/>
              </w:tabs>
              <w:jc w:val="both"/>
              <w:rPr>
                <w:rFonts w:cs="Arial"/>
                <w:b/>
                <w:bCs/>
              </w:rPr>
            </w:pPr>
          </w:p>
        </w:tc>
      </w:tr>
    </w:tbl>
    <w:p w:rsidR="0025175D" w:rsidRPr="00EE1E63" w:rsidRDefault="0025175D" w:rsidP="00EE1E63">
      <w:pPr>
        <w:pStyle w:val="Corpo"/>
        <w:widowControl w:val="0"/>
        <w:jc w:val="both"/>
        <w:rPr>
          <w:rFonts w:ascii="Arial" w:hAnsi="Arial" w:cs="Arial"/>
          <w:color w:val="auto"/>
        </w:rPr>
      </w:pPr>
    </w:p>
    <w:p w:rsidR="0025175D" w:rsidRPr="00EE1E63" w:rsidRDefault="0025175D" w:rsidP="00EE1E63">
      <w:pPr>
        <w:pStyle w:val="Corpo"/>
        <w:jc w:val="both"/>
        <w:rPr>
          <w:rFonts w:ascii="Arial" w:eastAsia="Arial" w:hAnsi="Arial" w:cs="Arial"/>
          <w:color w:val="auto"/>
        </w:rPr>
      </w:pPr>
    </w:p>
    <w:p w:rsidR="0025175D" w:rsidRPr="00EE1E63" w:rsidRDefault="001468BD" w:rsidP="00EE1E63">
      <w:pPr>
        <w:pStyle w:val="Corpodeltesto"/>
        <w:rPr>
          <w:rFonts w:cs="Arial"/>
          <w:color w:val="auto"/>
        </w:rPr>
      </w:pPr>
      <w:r w:rsidRPr="00EE1E63">
        <w:rPr>
          <w:rFonts w:cs="Arial"/>
          <w:color w:val="auto"/>
        </w:rPr>
        <w:t>La documentazione che i candidati produrranno ha il carattere della riservatezza ed è protetta dalle leggi nazionali ed internazionali sul diritto d’autore.</w:t>
      </w:r>
    </w:p>
    <w:p w:rsidR="0025175D" w:rsidRPr="00EE1E63" w:rsidRDefault="00A644C9" w:rsidP="00EE1E63">
      <w:pPr>
        <w:pStyle w:val="Corpo"/>
        <w:spacing w:line="240" w:lineRule="atLeast"/>
        <w:jc w:val="both"/>
        <w:rPr>
          <w:rFonts w:ascii="Arial" w:eastAsia="Arial" w:hAnsi="Arial" w:cs="Arial"/>
          <w:b/>
          <w:bCs/>
          <w:color w:val="auto"/>
          <w:sz w:val="20"/>
          <w:szCs w:val="20"/>
        </w:rPr>
      </w:pPr>
      <w:r>
        <w:rPr>
          <w:rFonts w:ascii="Arial" w:hAnsi="Arial" w:cs="Arial"/>
          <w:b/>
          <w:bCs/>
          <w:color w:val="auto"/>
          <w:sz w:val="20"/>
          <w:szCs w:val="20"/>
        </w:rPr>
        <w:t xml:space="preserve">L’Irfis ed i propri consulenti </w:t>
      </w:r>
      <w:r w:rsidR="001468BD" w:rsidRPr="00EE1E63">
        <w:rPr>
          <w:rFonts w:ascii="Arial" w:hAnsi="Arial" w:cs="Arial"/>
          <w:b/>
          <w:bCs/>
          <w:color w:val="auto"/>
          <w:sz w:val="20"/>
          <w:szCs w:val="20"/>
        </w:rPr>
        <w:t>si impegna</w:t>
      </w:r>
      <w:r>
        <w:rPr>
          <w:rFonts w:ascii="Arial" w:hAnsi="Arial" w:cs="Arial"/>
          <w:b/>
          <w:bCs/>
          <w:color w:val="auto"/>
          <w:sz w:val="20"/>
          <w:szCs w:val="20"/>
        </w:rPr>
        <w:t>no</w:t>
      </w:r>
      <w:r w:rsidR="001468BD" w:rsidRPr="00EE1E63">
        <w:rPr>
          <w:rFonts w:ascii="Arial" w:hAnsi="Arial" w:cs="Arial"/>
          <w:b/>
          <w:bCs/>
          <w:color w:val="auto"/>
          <w:sz w:val="20"/>
          <w:szCs w:val="20"/>
        </w:rPr>
        <w:t xml:space="preserve"> a utilizzare la documentazione nel rispetto del regolamento della com</w:t>
      </w:r>
      <w:r w:rsidR="008B135A" w:rsidRPr="00EE1E63">
        <w:rPr>
          <w:rFonts w:ascii="Arial" w:hAnsi="Arial" w:cs="Arial"/>
          <w:b/>
          <w:bCs/>
          <w:color w:val="auto"/>
          <w:sz w:val="20"/>
          <w:szCs w:val="20"/>
        </w:rPr>
        <w:t xml:space="preserve">petizione </w:t>
      </w:r>
      <w:r>
        <w:rPr>
          <w:rFonts w:ascii="Arial" w:hAnsi="Arial" w:cs="Arial"/>
          <w:b/>
          <w:bCs/>
          <w:color w:val="auto"/>
          <w:sz w:val="20"/>
          <w:szCs w:val="20"/>
        </w:rPr>
        <w:t>pubblicata nel sito istituzionale.</w:t>
      </w:r>
    </w:p>
    <w:p w:rsidR="0025175D" w:rsidRPr="00EE1E63" w:rsidRDefault="0025175D" w:rsidP="00EE1E63">
      <w:pPr>
        <w:pStyle w:val="Corpo"/>
        <w:spacing w:line="240" w:lineRule="atLeast"/>
        <w:jc w:val="both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:rsidR="0025175D" w:rsidRPr="00EE1E63" w:rsidRDefault="0025175D" w:rsidP="00EE1E63">
      <w:pPr>
        <w:pStyle w:val="Corpo"/>
        <w:spacing w:line="240" w:lineRule="atLeast"/>
        <w:jc w:val="both"/>
        <w:rPr>
          <w:rFonts w:ascii="Arial" w:eastAsia="Arial" w:hAnsi="Arial" w:cs="Arial"/>
          <w:color w:val="auto"/>
          <w:sz w:val="20"/>
          <w:szCs w:val="20"/>
        </w:rPr>
      </w:pPr>
    </w:p>
    <w:p w:rsidR="0025175D" w:rsidRPr="00EE1E63" w:rsidRDefault="001468BD" w:rsidP="00EE1E63">
      <w:pPr>
        <w:pStyle w:val="Corpo"/>
        <w:spacing w:line="240" w:lineRule="atLeast"/>
        <w:jc w:val="both"/>
        <w:rPr>
          <w:rFonts w:ascii="Arial" w:hAnsi="Arial" w:cs="Arial"/>
          <w:color w:val="auto"/>
          <w:sz w:val="20"/>
          <w:szCs w:val="20"/>
        </w:rPr>
      </w:pPr>
      <w:r w:rsidRPr="00EE1E63">
        <w:rPr>
          <w:rFonts w:ascii="Arial" w:hAnsi="Arial" w:cs="Arial"/>
          <w:color w:val="auto"/>
          <w:sz w:val="20"/>
          <w:szCs w:val="20"/>
        </w:rPr>
        <w:t>Dichiaro di aver preso visione del Regolamento di ammissione ed esprimo il consenso al trattamento dei dati riportati sulla domanda ai fini della gestione delle procedure di ammissione.</w:t>
      </w:r>
    </w:p>
    <w:p w:rsidR="00045916" w:rsidRPr="00EE1E63" w:rsidRDefault="00045916" w:rsidP="00EE1E63">
      <w:pPr>
        <w:pStyle w:val="Corpo"/>
        <w:spacing w:line="240" w:lineRule="atLeast"/>
        <w:jc w:val="both"/>
        <w:rPr>
          <w:rFonts w:ascii="Arial" w:hAnsi="Arial" w:cs="Arial"/>
          <w:color w:val="auto"/>
          <w:sz w:val="20"/>
          <w:szCs w:val="20"/>
        </w:rPr>
      </w:pPr>
    </w:p>
    <w:p w:rsidR="0025175D" w:rsidRPr="00EE1E63" w:rsidRDefault="001468BD" w:rsidP="00EE1E63">
      <w:pPr>
        <w:pStyle w:val="Corpo"/>
        <w:tabs>
          <w:tab w:val="center" w:pos="7560"/>
        </w:tabs>
        <w:spacing w:line="240" w:lineRule="atLeast"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EE1E63">
        <w:rPr>
          <w:rFonts w:ascii="Arial" w:hAnsi="Arial" w:cs="Arial"/>
          <w:color w:val="auto"/>
          <w:sz w:val="20"/>
          <w:szCs w:val="20"/>
          <w:lang w:val="de-DE"/>
        </w:rPr>
        <w:tab/>
        <w:t>Firma</w:t>
      </w:r>
    </w:p>
    <w:p w:rsidR="006142F6" w:rsidRPr="00EE1E63" w:rsidRDefault="00832FA1" w:rsidP="00EE1E63">
      <w:pPr>
        <w:pStyle w:val="Corpo"/>
        <w:spacing w:line="240" w:lineRule="atLeast"/>
        <w:jc w:val="both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L</w:t>
      </w:r>
      <w:r w:rsidR="00F147C5">
        <w:rPr>
          <w:rFonts w:ascii="Arial" w:hAnsi="Arial" w:cs="Arial"/>
          <w:color w:val="auto"/>
          <w:sz w:val="20"/>
          <w:szCs w:val="20"/>
        </w:rPr>
        <w:t>u</w:t>
      </w:r>
      <w:r>
        <w:rPr>
          <w:rFonts w:ascii="Arial" w:hAnsi="Arial" w:cs="Arial"/>
          <w:color w:val="auto"/>
          <w:sz w:val="20"/>
          <w:szCs w:val="20"/>
        </w:rPr>
        <w:t>ogo e data, _____________________</w:t>
      </w:r>
    </w:p>
    <w:sectPr w:rsidR="006142F6" w:rsidRPr="00EE1E63" w:rsidSect="0025175D">
      <w:pgSz w:w="11900" w:h="16840"/>
      <w:pgMar w:top="1701" w:right="851" w:bottom="1304" w:left="1418" w:header="709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754E" w:rsidRDefault="00FE754E" w:rsidP="0025175D">
      <w:r>
        <w:separator/>
      </w:r>
    </w:p>
  </w:endnote>
  <w:endnote w:type="continuationSeparator" w:id="0">
    <w:p w:rsidR="00FE754E" w:rsidRDefault="00FE754E" w:rsidP="002517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754E" w:rsidRDefault="00FE754E" w:rsidP="0025175D">
      <w:r>
        <w:separator/>
      </w:r>
    </w:p>
  </w:footnote>
  <w:footnote w:type="continuationSeparator" w:id="0">
    <w:p w:rsidR="00FE754E" w:rsidRDefault="00FE754E" w:rsidP="0025175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82C79C7"/>
    <w:multiLevelType w:val="multilevel"/>
    <w:tmpl w:val="56BE1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18"/>
  <w:proofState w:spelling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tDSysLQwMDC1MDM1MzFV0lEKTi0uzszPAykwqgUAggM5+ywAAAA="/>
  </w:docVars>
  <w:rsids>
    <w:rsidRoot w:val="0025175D"/>
    <w:rsid w:val="00045916"/>
    <w:rsid w:val="00072C65"/>
    <w:rsid w:val="000B1522"/>
    <w:rsid w:val="000E1E16"/>
    <w:rsid w:val="00114122"/>
    <w:rsid w:val="0011511C"/>
    <w:rsid w:val="001468BD"/>
    <w:rsid w:val="00152661"/>
    <w:rsid w:val="001938B7"/>
    <w:rsid w:val="001B4232"/>
    <w:rsid w:val="001B5243"/>
    <w:rsid w:val="001B6A03"/>
    <w:rsid w:val="001F2BDD"/>
    <w:rsid w:val="0025175D"/>
    <w:rsid w:val="00272859"/>
    <w:rsid w:val="002B468B"/>
    <w:rsid w:val="003268CE"/>
    <w:rsid w:val="003353F4"/>
    <w:rsid w:val="003636AC"/>
    <w:rsid w:val="003B096E"/>
    <w:rsid w:val="003C1C21"/>
    <w:rsid w:val="003C32AC"/>
    <w:rsid w:val="003E7370"/>
    <w:rsid w:val="003F02E0"/>
    <w:rsid w:val="004005E5"/>
    <w:rsid w:val="004151CB"/>
    <w:rsid w:val="004B644C"/>
    <w:rsid w:val="00546DD4"/>
    <w:rsid w:val="00546EF3"/>
    <w:rsid w:val="005D73EB"/>
    <w:rsid w:val="005F0C10"/>
    <w:rsid w:val="006142F6"/>
    <w:rsid w:val="00672BE3"/>
    <w:rsid w:val="006B0F5A"/>
    <w:rsid w:val="006B4550"/>
    <w:rsid w:val="006F01EB"/>
    <w:rsid w:val="007419A9"/>
    <w:rsid w:val="00756C90"/>
    <w:rsid w:val="0078192A"/>
    <w:rsid w:val="007905B2"/>
    <w:rsid w:val="007B2586"/>
    <w:rsid w:val="00814286"/>
    <w:rsid w:val="00832FA1"/>
    <w:rsid w:val="00843959"/>
    <w:rsid w:val="008B135A"/>
    <w:rsid w:val="008B5156"/>
    <w:rsid w:val="008D6391"/>
    <w:rsid w:val="00906445"/>
    <w:rsid w:val="00993EF7"/>
    <w:rsid w:val="009D5AE6"/>
    <w:rsid w:val="009F7DC2"/>
    <w:rsid w:val="00A12F10"/>
    <w:rsid w:val="00A314D0"/>
    <w:rsid w:val="00A644C9"/>
    <w:rsid w:val="00A75323"/>
    <w:rsid w:val="00AD1027"/>
    <w:rsid w:val="00B27766"/>
    <w:rsid w:val="00B94D90"/>
    <w:rsid w:val="00B9744E"/>
    <w:rsid w:val="00BB61B6"/>
    <w:rsid w:val="00BD5C89"/>
    <w:rsid w:val="00BF058F"/>
    <w:rsid w:val="00C9085C"/>
    <w:rsid w:val="00DE00A5"/>
    <w:rsid w:val="00DE722A"/>
    <w:rsid w:val="00E134A7"/>
    <w:rsid w:val="00E319B7"/>
    <w:rsid w:val="00E420FC"/>
    <w:rsid w:val="00E530B1"/>
    <w:rsid w:val="00EE1E63"/>
    <w:rsid w:val="00F147C5"/>
    <w:rsid w:val="00FB0705"/>
    <w:rsid w:val="00FE2242"/>
    <w:rsid w:val="00FE75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rsid w:val="0025175D"/>
    <w:rPr>
      <w:sz w:val="24"/>
      <w:szCs w:val="24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25175D"/>
    <w:rPr>
      <w:u w:val="single"/>
    </w:rPr>
  </w:style>
  <w:style w:type="table" w:customStyle="1" w:styleId="TableNormal">
    <w:name w:val="Table Normal"/>
    <w:rsid w:val="0025175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rsid w:val="0025175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Corpo">
    <w:name w:val="Corpo"/>
    <w:rsid w:val="0025175D"/>
    <w:pPr>
      <w:suppressAutoHyphens/>
    </w:pPr>
    <w:rPr>
      <w:rFonts w:cs="Arial Unicode MS"/>
      <w:color w:val="000000"/>
      <w:sz w:val="24"/>
      <w:szCs w:val="24"/>
      <w:u w:color="000000"/>
    </w:rPr>
  </w:style>
  <w:style w:type="paragraph" w:styleId="Corpodeltesto">
    <w:name w:val="Body Text"/>
    <w:rsid w:val="0025175D"/>
    <w:pPr>
      <w:suppressAutoHyphens/>
      <w:spacing w:line="240" w:lineRule="atLeast"/>
      <w:jc w:val="both"/>
    </w:pPr>
    <w:rPr>
      <w:rFonts w:ascii="Arial" w:hAnsi="Arial" w:cs="Arial Unicode MS"/>
      <w:b/>
      <w:bCs/>
      <w:color w:val="000000"/>
      <w:u w:color="000000"/>
    </w:rPr>
  </w:style>
  <w:style w:type="paragraph" w:customStyle="1" w:styleId="Corpodeltesto21">
    <w:name w:val="Corpo del testo 21"/>
    <w:rsid w:val="0025175D"/>
    <w:pPr>
      <w:suppressAutoHyphens/>
      <w:spacing w:line="240" w:lineRule="atLeast"/>
      <w:jc w:val="both"/>
    </w:pPr>
    <w:rPr>
      <w:rFonts w:ascii="Arial" w:hAnsi="Arial" w:cs="Arial Unicode MS"/>
      <w:color w:val="000000"/>
      <w:u w:color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B258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B2586"/>
    <w:rPr>
      <w:rFonts w:ascii="Tahoma" w:hAnsi="Tahoma" w:cs="Tahoma"/>
      <w:sz w:val="16"/>
      <w:szCs w:val="16"/>
      <w:lang w:val="en-US" w:eastAsia="en-US"/>
    </w:rPr>
  </w:style>
  <w:style w:type="character" w:styleId="Enfasigrassetto">
    <w:name w:val="Strong"/>
    <w:basedOn w:val="Carpredefinitoparagrafo"/>
    <w:uiPriority w:val="22"/>
    <w:qFormat/>
    <w:rsid w:val="00832FA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41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12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5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45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8A7A30-E5DF-48C5-9673-094D2C8D6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Guizzardi</dc:creator>
  <cp:lastModifiedBy>asatta</cp:lastModifiedBy>
  <cp:revision>6</cp:revision>
  <dcterms:created xsi:type="dcterms:W3CDTF">2021-03-25T16:17:00Z</dcterms:created>
  <dcterms:modified xsi:type="dcterms:W3CDTF">2021-03-26T10:58:00Z</dcterms:modified>
</cp:coreProperties>
</file>